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62F4" w:rsidRDefault="001562F4" w:rsidP="001562F4">
      <w:r>
        <w:t>Dear [First Name],</w:t>
      </w:r>
    </w:p>
    <w:p w:rsidR="001562F4" w:rsidRDefault="001562F4" w:rsidP="001562F4"/>
    <w:p w:rsidR="001562F4" w:rsidRDefault="00947C17" w:rsidP="001562F4">
      <w:r>
        <w:t xml:space="preserve">Our </w:t>
      </w:r>
      <w:r w:rsidR="001562F4">
        <w:t>United Way of Hor</w:t>
      </w:r>
      <w:r w:rsidR="000E2A4E">
        <w:t>ry County</w:t>
      </w:r>
      <w:r w:rsidR="00595AF7">
        <w:t xml:space="preserve"> (UWHC)</w:t>
      </w:r>
      <w:r w:rsidR="000E2A4E">
        <w:t xml:space="preserve"> campaign is underway</w:t>
      </w:r>
      <w:r w:rsidR="00595AF7">
        <w:t>,</w:t>
      </w:r>
      <w:r w:rsidR="000E2A4E">
        <w:t xml:space="preserve"> </w:t>
      </w:r>
      <w:r w:rsidR="001562F4">
        <w:t xml:space="preserve">and I hope we can count on you to pledge to change lives with us this year. As a supporter of United Way myself, I believe strongly in work being done to </w:t>
      </w:r>
      <w:r w:rsidR="000E2A4E">
        <w:t xml:space="preserve">change critical issues that we know affect so many vulnerable people.  </w:t>
      </w:r>
    </w:p>
    <w:p w:rsidR="001562F4" w:rsidRDefault="000E2A4E" w:rsidP="001562F4">
      <w:r>
        <w:t xml:space="preserve">Imagine a future where </w:t>
      </w:r>
      <w:r w:rsidRPr="000E2A4E">
        <w:t>everyone in Horry County</w:t>
      </w:r>
      <w:r>
        <w:t xml:space="preserve"> </w:t>
      </w:r>
      <w:r w:rsidRPr="000E2A4E">
        <w:t xml:space="preserve">thrives. </w:t>
      </w:r>
      <w:r w:rsidR="00595AF7">
        <w:t>UWHC is dedicated</w:t>
      </w:r>
      <w:r w:rsidRPr="000E2A4E">
        <w:t xml:space="preserve"> to making</w:t>
      </w:r>
      <w:r w:rsidR="00595AF7">
        <w:t xml:space="preserve"> that a </w:t>
      </w:r>
      <w:r w:rsidRPr="000E2A4E">
        <w:t xml:space="preserve">reality. </w:t>
      </w:r>
      <w:r w:rsidR="001562F4">
        <w:t>You can play a role in this critical work, supporting thousands of local f</w:t>
      </w:r>
      <w:r>
        <w:t>amilies and individuals.</w:t>
      </w:r>
    </w:p>
    <w:p w:rsidR="001562F4" w:rsidRDefault="001562F4" w:rsidP="001562F4">
      <w:r>
        <w:t>I</w:t>
      </w:r>
      <w:r w:rsidR="00595AF7">
        <w:t xml:space="preserve"> encourage you to pledge to this year’s campaign if you have not already</w:t>
      </w:r>
      <w:r>
        <w:t xml:space="preserve">. </w:t>
      </w:r>
      <w:r w:rsidR="0076196B">
        <w:t xml:space="preserve">Money raised through our annual campaign stays in Horry County and helps Horry County residents.  </w:t>
      </w:r>
      <w:bookmarkStart w:id="0" w:name="_GoBack"/>
      <w:bookmarkEnd w:id="0"/>
      <w:r>
        <w:t>Our community is counting on us to make a difference. We are Stronger United.</w:t>
      </w:r>
    </w:p>
    <w:p w:rsidR="001562F4" w:rsidRDefault="00AA70B0" w:rsidP="001562F4">
      <w:r>
        <w:t>Together, let’s make an impact.</w:t>
      </w:r>
    </w:p>
    <w:p w:rsidR="001562F4" w:rsidRDefault="001562F4" w:rsidP="001562F4">
      <w:r>
        <w:t>Sincerely,</w:t>
      </w:r>
    </w:p>
    <w:p w:rsidR="00C52E74" w:rsidRDefault="001562F4" w:rsidP="001562F4">
      <w:r>
        <w:t>CEO Name/Campaign Coordinator Name</w:t>
      </w:r>
    </w:p>
    <w:sectPr w:rsidR="00C52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rAwsjQyMzIyNzFT0lEKTi0uzszPAykwqgUAT27ukiwAAAA="/>
  </w:docVars>
  <w:rsids>
    <w:rsidRoot w:val="001562F4"/>
    <w:rsid w:val="000E2A4E"/>
    <w:rsid w:val="001562F4"/>
    <w:rsid w:val="003225BB"/>
    <w:rsid w:val="00595AF7"/>
    <w:rsid w:val="007233C5"/>
    <w:rsid w:val="0076196B"/>
    <w:rsid w:val="00947C17"/>
    <w:rsid w:val="00AA70B0"/>
    <w:rsid w:val="00C5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69C71F-E127-4F18-AA2F-91E378D7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try Ward</dc:creator>
  <cp:keywords/>
  <dc:description/>
  <cp:lastModifiedBy>Blakely Roof</cp:lastModifiedBy>
  <cp:revision>5</cp:revision>
  <dcterms:created xsi:type="dcterms:W3CDTF">2022-07-22T17:34:00Z</dcterms:created>
  <dcterms:modified xsi:type="dcterms:W3CDTF">2022-07-26T17:06:00Z</dcterms:modified>
</cp:coreProperties>
</file>